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5963, Number Passed Filter: 8644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8-03T06:19:23Z</dcterms:created>
  <dcterms:modified xsi:type="dcterms:W3CDTF">2023-08-03T06: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